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4139D6B1"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w:t>
      </w:r>
      <w:r w:rsidR="00523512">
        <w:rPr>
          <w:sz w:val="24"/>
          <w:szCs w:val="24"/>
          <w:lang w:val="en-GB"/>
        </w:rPr>
        <w:t xml:space="preserve">w </w:t>
      </w:r>
      <w:r w:rsidR="00246536">
        <w:rPr>
          <w:sz w:val="24"/>
          <w:szCs w:val="24"/>
          <w:lang w:val="en-GB"/>
        </w:rPr>
        <w:t>Mexic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8CC0AA" w14:textId="77777777" w:rsidR="007714EF" w:rsidRDefault="007714EF" w:rsidP="00CB37D9">
      <w:pPr>
        <w:spacing w:after="0" w:line="240" w:lineRule="auto"/>
      </w:pPr>
      <w:r>
        <w:separator/>
      </w:r>
    </w:p>
  </w:endnote>
  <w:endnote w:type="continuationSeparator" w:id="0">
    <w:p w14:paraId="234B333F" w14:textId="77777777" w:rsidR="007714EF" w:rsidRDefault="007714E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75E98" w14:textId="77777777" w:rsidR="0097691C" w:rsidRDefault="009769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31029AE" w:rsidR="00CB37D9" w:rsidRPr="0097691C" w:rsidRDefault="00CB37D9" w:rsidP="009769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6BE86" w14:textId="77777777" w:rsidR="0097691C" w:rsidRDefault="009769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186F94" w14:textId="77777777" w:rsidR="007714EF" w:rsidRDefault="007714EF" w:rsidP="00CB37D9">
      <w:pPr>
        <w:spacing w:after="0" w:line="240" w:lineRule="auto"/>
      </w:pPr>
      <w:r>
        <w:separator/>
      </w:r>
    </w:p>
  </w:footnote>
  <w:footnote w:type="continuationSeparator" w:id="0">
    <w:p w14:paraId="7C99A305" w14:textId="77777777" w:rsidR="007714EF" w:rsidRDefault="007714E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5C829" w14:textId="77777777" w:rsidR="0097691C" w:rsidRDefault="009769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F818548" w:rsidR="00AD6FC0" w:rsidRPr="0097691C" w:rsidRDefault="00AD6FC0" w:rsidP="009769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64013" w14:textId="77777777" w:rsidR="0097691C" w:rsidRDefault="009769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3512"/>
    <w:rsid w:val="00570A17"/>
    <w:rsid w:val="005C46FA"/>
    <w:rsid w:val="005F0103"/>
    <w:rsid w:val="0060264F"/>
    <w:rsid w:val="00651AD0"/>
    <w:rsid w:val="006820EC"/>
    <w:rsid w:val="006B481C"/>
    <w:rsid w:val="006B7161"/>
    <w:rsid w:val="006C5697"/>
    <w:rsid w:val="006D2C62"/>
    <w:rsid w:val="006F5F60"/>
    <w:rsid w:val="007714EF"/>
    <w:rsid w:val="007F3DC0"/>
    <w:rsid w:val="00817C7B"/>
    <w:rsid w:val="00831A9F"/>
    <w:rsid w:val="00886B0D"/>
    <w:rsid w:val="008A0792"/>
    <w:rsid w:val="008A5DF5"/>
    <w:rsid w:val="008D3890"/>
    <w:rsid w:val="009146FD"/>
    <w:rsid w:val="00945588"/>
    <w:rsid w:val="00950056"/>
    <w:rsid w:val="00976859"/>
    <w:rsid w:val="0097691C"/>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54234"/>
    <w:rsid w:val="00D55E1F"/>
    <w:rsid w:val="00D93C60"/>
    <w:rsid w:val="00DA5BDC"/>
    <w:rsid w:val="00DD2CCC"/>
    <w:rsid w:val="00DE368C"/>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5</Words>
  <Characters>2258</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